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E2601" w14:textId="02ED1326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194E1800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42B55232">
            <wp:extent cx="847039" cy="638810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47039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1F4A533A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3F186B5D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60D265FD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3E2A3121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6D31E20D" w14:textId="3132F041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1768A32D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</w:t>
      </w:r>
    </w:p>
    <w:p w14:paraId="15D2F152" w14:textId="05E3FF99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075D0A95" w:rsidR="00F071B0" w:rsidRPr="00042CD6" w:rsidRDefault="00BB5863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1B3EEF7D" w:rsidR="00F071B0" w:rsidRPr="00042CD6" w:rsidRDefault="00BB5863" w:rsidP="005353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946D63" w:rsidRPr="00042CD6" w14:paraId="04428647" w14:textId="447DA777" w:rsidTr="00FA6D21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142CA364" w:rsidR="00946D63" w:rsidRPr="00042CD6" w:rsidRDefault="00FC4C05" w:rsidP="00B903A7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1813FD7C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32EB0929" w:rsidR="0086230B" w:rsidRPr="00042CD6" w:rsidRDefault="006210DF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29" w:type="dxa"/>
            <w:gridSpan w:val="2"/>
          </w:tcPr>
          <w:p w14:paraId="4E86A017" w14:textId="1DC0E74F" w:rsidR="0086230B" w:rsidRPr="00042CD6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E. H. M. Diouf</w:t>
            </w:r>
          </w:p>
        </w:tc>
        <w:tc>
          <w:tcPr>
            <w:tcW w:w="1980" w:type="dxa"/>
          </w:tcPr>
          <w:p w14:paraId="26A78A7A" w14:textId="30FAFF9E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6730</w:t>
            </w:r>
          </w:p>
        </w:tc>
        <w:tc>
          <w:tcPr>
            <w:tcW w:w="2453" w:type="dxa"/>
          </w:tcPr>
          <w:p w14:paraId="034CC44D" w14:textId="03D1C094" w:rsidR="0086230B" w:rsidRPr="00042CD6" w:rsidRDefault="00457809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aink"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2315" cy="190500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Ink 10"/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77955" cy="40620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Fallback>
              </mc:AlternateContent>
            </w:r>
          </w:p>
        </w:tc>
      </w:tr>
      <w:tr w:rsidR="0086230B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6B2FCBE4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21D8D24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T. S. S. Thilakarathna</w:t>
            </w:r>
          </w:p>
        </w:tc>
        <w:tc>
          <w:tcPr>
            <w:tcW w:w="1980" w:type="dxa"/>
          </w:tcPr>
          <w:p w14:paraId="3D8CD8B7" w14:textId="68A43EE9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SE/23/ 0015</w:t>
            </w:r>
          </w:p>
        </w:tc>
        <w:tc>
          <w:tcPr>
            <w:tcW w:w="2453" w:type="dxa"/>
          </w:tcPr>
          <w:p w14:paraId="7C950795" w14:textId="01F95A17" w:rsidR="0086230B" w:rsidRPr="00042CD6" w:rsidRDefault="001C366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145015AC" wp14:editId="1E158B53">
                  <wp:simplePos x="0" y="0"/>
                  <wp:positionH relativeFrom="margin">
                    <wp:posOffset>360045</wp:posOffset>
                  </wp:positionH>
                  <wp:positionV relativeFrom="paragraph">
                    <wp:posOffset>124883</wp:posOffset>
                  </wp:positionV>
                  <wp:extent cx="462192" cy="435398"/>
                  <wp:effectExtent l="0" t="0" r="0" b="0"/>
                  <wp:wrapNone/>
                  <wp:docPr id="103772767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7727672" name="Picture 103772767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192" cy="435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C581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40" behindDoc="1" locked="0" layoutInCell="1" allowOverlap="1" wp14:anchorId="6451EE47" wp14:editId="1335E946">
                  <wp:simplePos x="0" y="0"/>
                  <wp:positionH relativeFrom="margin">
                    <wp:posOffset>304800</wp:posOffset>
                  </wp:positionH>
                  <wp:positionV relativeFrom="paragraph">
                    <wp:posOffset>-129540</wp:posOffset>
                  </wp:positionV>
                  <wp:extent cx="674550" cy="561304"/>
                  <wp:effectExtent l="57150" t="0" r="0" b="0"/>
                  <wp:wrapNone/>
                  <wp:docPr id="944407167" name="Picture 1" descr="A black background with white sp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407167" name="Picture 1" descr="A black background with white spot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8826">
                            <a:off x="0" y="0"/>
                            <a:ext cx="674550" cy="56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6230B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75230590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 w:rsidR="00E74C9D">
              <w:rPr>
                <w:rFonts w:ascii="Times New Roman" w:hAnsi="Times New Roman" w:cs="Times New Roman"/>
                <w:b/>
              </w:rPr>
              <w:t xml:space="preserve"> 3</w:t>
            </w:r>
          </w:p>
        </w:tc>
        <w:tc>
          <w:tcPr>
            <w:tcW w:w="2429" w:type="dxa"/>
            <w:gridSpan w:val="2"/>
          </w:tcPr>
          <w:p w14:paraId="0B1DCFA3" w14:textId="550EB00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R. M. J. Jayashan</w:t>
            </w:r>
          </w:p>
        </w:tc>
        <w:tc>
          <w:tcPr>
            <w:tcW w:w="1980" w:type="dxa"/>
          </w:tcPr>
          <w:p w14:paraId="11B35066" w14:textId="01419F50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E/23/0009</w:t>
            </w:r>
          </w:p>
        </w:tc>
        <w:tc>
          <w:tcPr>
            <w:tcW w:w="2453" w:type="dxa"/>
          </w:tcPr>
          <w:p w14:paraId="767B5371" w14:textId="063BD330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E74C9D" w:rsidRPr="00042CD6" w14:paraId="1EADE29A" w14:textId="77777777" w:rsidTr="00F071B0">
        <w:trPr>
          <w:trHeight w:val="299"/>
        </w:trPr>
        <w:tc>
          <w:tcPr>
            <w:tcW w:w="2154" w:type="dxa"/>
          </w:tcPr>
          <w:p w14:paraId="5CF82BA9" w14:textId="694666C8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4</w:t>
            </w:r>
          </w:p>
        </w:tc>
        <w:tc>
          <w:tcPr>
            <w:tcW w:w="2429" w:type="dxa"/>
            <w:gridSpan w:val="2"/>
          </w:tcPr>
          <w:p w14:paraId="37AFED6D" w14:textId="46F91AA3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N. T. P. G. B. </w:t>
            </w:r>
            <w:proofErr w:type="spellStart"/>
            <w:r w:rsidRPr="00427339">
              <w:rPr>
                <w:rFonts w:ascii="Times New Roman" w:hAnsi="Times New Roman" w:cs="Times New Roman"/>
              </w:rPr>
              <w:t>Upethra</w:t>
            </w:r>
            <w:proofErr w:type="spellEnd"/>
          </w:p>
        </w:tc>
        <w:tc>
          <w:tcPr>
            <w:tcW w:w="1980" w:type="dxa"/>
          </w:tcPr>
          <w:p w14:paraId="7334522D" w14:textId="318BDA6E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21</w:t>
            </w:r>
          </w:p>
        </w:tc>
        <w:tc>
          <w:tcPr>
            <w:tcW w:w="2453" w:type="dxa"/>
          </w:tcPr>
          <w:p w14:paraId="3941718C" w14:textId="783CE98A" w:rsidR="00E74C9D" w:rsidRPr="00042CD6" w:rsidRDefault="00C53F03" w:rsidP="00E74C9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1312" behindDoc="1" locked="0" layoutInCell="1" allowOverlap="1" wp14:anchorId="42263A7E" wp14:editId="342D9DA7">
                  <wp:simplePos x="0" y="0"/>
                  <wp:positionH relativeFrom="margin">
                    <wp:posOffset>297131</wp:posOffset>
                  </wp:positionH>
                  <wp:positionV relativeFrom="paragraph">
                    <wp:posOffset>175846</wp:posOffset>
                  </wp:positionV>
                  <wp:extent cx="580292" cy="277006"/>
                  <wp:effectExtent l="0" t="0" r="0" b="8890"/>
                  <wp:wrapNone/>
                  <wp:docPr id="6004703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0470383" name="Picture 60047038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292" cy="277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8539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1" locked="0" layoutInCell="1" allowOverlap="1" wp14:anchorId="0FB667FA" wp14:editId="2915D727">
                  <wp:simplePos x="0" y="0"/>
                  <wp:positionH relativeFrom="column">
                    <wp:posOffset>344170</wp:posOffset>
                  </wp:positionH>
                  <wp:positionV relativeFrom="paragraph">
                    <wp:posOffset>-63077</wp:posOffset>
                  </wp:positionV>
                  <wp:extent cx="492142" cy="368824"/>
                  <wp:effectExtent l="19050" t="0" r="0" b="0"/>
                  <wp:wrapNone/>
                  <wp:docPr id="98203780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037800" name="Picture 982037800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706527">
                            <a:off x="0" y="0"/>
                            <a:ext cx="492142" cy="368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4C9D" w:rsidRPr="00042CD6" w14:paraId="6031F5CD" w14:textId="77777777" w:rsidTr="00F071B0">
        <w:trPr>
          <w:trHeight w:val="299"/>
        </w:trPr>
        <w:tc>
          <w:tcPr>
            <w:tcW w:w="2154" w:type="dxa"/>
          </w:tcPr>
          <w:p w14:paraId="426A2CEE" w14:textId="136273BF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7E4A6EEA" w14:textId="2DF3C5A8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B. U. </w:t>
            </w:r>
            <w:proofErr w:type="spellStart"/>
            <w:r w:rsidRPr="00427339">
              <w:rPr>
                <w:rFonts w:ascii="Times New Roman" w:hAnsi="Times New Roman" w:cs="Times New Roman"/>
              </w:rPr>
              <w:t>Senanayaka</w:t>
            </w:r>
            <w:proofErr w:type="spellEnd"/>
          </w:p>
        </w:tc>
        <w:tc>
          <w:tcPr>
            <w:tcW w:w="1980" w:type="dxa"/>
          </w:tcPr>
          <w:p w14:paraId="088DF9A7" w14:textId="38F44A77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18</w:t>
            </w:r>
          </w:p>
        </w:tc>
        <w:tc>
          <w:tcPr>
            <w:tcW w:w="2453" w:type="dxa"/>
          </w:tcPr>
          <w:p w14:paraId="49AF2BD9" w14:textId="21DEB7C6" w:rsidR="00E74C9D" w:rsidRPr="00042CD6" w:rsidRDefault="00E74C9D" w:rsidP="00E74C9D">
            <w:pPr>
              <w:rPr>
                <w:rFonts w:ascii="Times New Roman" w:hAnsi="Times New Roman" w:cs="Times New Roman"/>
              </w:rPr>
            </w:pPr>
          </w:p>
        </w:tc>
      </w:tr>
      <w:tr w:rsidR="00DB4E05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4F5C18C4" w:rsidR="00DB4E05" w:rsidRPr="00042CD6" w:rsidRDefault="00427339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 xml:space="preserve">Digital Tire Management and Monitoring System for </w:t>
            </w:r>
            <w:proofErr w:type="spellStart"/>
            <w:r w:rsidRPr="00427339">
              <w:rPr>
                <w:rFonts w:ascii="Times New Roman" w:hAnsi="Times New Roman" w:cs="Times New Roman"/>
              </w:rPr>
              <w:t>Pavara</w:t>
            </w:r>
            <w:proofErr w:type="spellEnd"/>
            <w:r w:rsidRPr="00427339">
              <w:rPr>
                <w:rFonts w:ascii="Times New Roman" w:hAnsi="Times New Roman" w:cs="Times New Roman"/>
              </w:rPr>
              <w:t xml:space="preserve"> Traders and Services</w:t>
            </w:r>
          </w:p>
        </w:tc>
      </w:tr>
      <w:tr w:rsidR="00DB4E05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16A9F064" w:rsidR="00DB4E05" w:rsidRPr="002A067E" w:rsidRDefault="00BB5863" w:rsidP="00563F8C">
            <w:pPr>
              <w:ind w:left="108"/>
            </w:pPr>
            <w:r>
              <w:rPr>
                <w:b/>
              </w:rPr>
              <w:t>12.03</w:t>
            </w:r>
            <w:r w:rsidR="002A067E">
              <w:rPr>
                <w:b/>
              </w:rPr>
              <w:t>.2024</w:t>
            </w:r>
          </w:p>
        </w:tc>
      </w:tr>
      <w:tr w:rsidR="004C5A17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57CE384B" w:rsidR="004C5A17" w:rsidRPr="00042CD6" w:rsidRDefault="004C5A17" w:rsidP="0086230B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Carried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</w:p>
        </w:tc>
      </w:tr>
      <w:tr w:rsidR="00637233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4A929F7C" w14:textId="6F989BFD" w:rsidR="00637233" w:rsidRPr="00637233" w:rsidRDefault="00637233" w:rsidP="00703A27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CA795D" w:rsidRPr="00042CD6" w14:paraId="15036FE0" w14:textId="77777777" w:rsidTr="0086230B">
        <w:trPr>
          <w:trHeight w:val="228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CA795D" w:rsidRPr="00042CD6" w:rsidRDefault="00CA795D" w:rsidP="00BF5C18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CA795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3FE7ADF4" w14:textId="627687C8" w:rsidR="00ED66D1" w:rsidRPr="0008759F" w:rsidRDefault="00ED66D1" w:rsidP="0008759F">
            <w:pPr>
              <w:pStyle w:val="ListParagraph"/>
              <w:numPr>
                <w:ilvl w:val="0"/>
                <w:numId w:val="8"/>
              </w:numPr>
              <w:ind w:left="708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76182B86" w14:textId="77777777" w:rsidTr="0086230B">
        <w:trPr>
          <w:trHeight w:val="25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DB4E05" w:rsidRPr="00042CD6" w:rsidRDefault="002C307E" w:rsidP="00563F8C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Planned work that were unable to carry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184ABB3A" w14:textId="7843DD7E" w:rsidR="00EE5386" w:rsidRPr="00042CD6" w:rsidRDefault="00EE5386" w:rsidP="00304736">
            <w:pPr>
              <w:pStyle w:val="ListParagraph"/>
              <w:numPr>
                <w:ilvl w:val="0"/>
                <w:numId w:val="7"/>
              </w:numPr>
              <w:ind w:left="69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DB4E05" w:rsidRPr="00042CD6" w:rsidRDefault="002C307E" w:rsidP="00563F8C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planned for the next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2DCFDA92" w14:textId="5E9522CF" w:rsidR="007540E8" w:rsidRPr="00042CD6" w:rsidRDefault="007540E8" w:rsidP="00F151F7">
            <w:pPr>
              <w:pStyle w:val="ListParagraph"/>
              <w:numPr>
                <w:ilvl w:val="0"/>
                <w:numId w:val="7"/>
              </w:numPr>
              <w:ind w:left="78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77777777" w:rsidR="00DB4E05" w:rsidRPr="00042CD6" w:rsidRDefault="002C307E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Supervisor’s Comment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86230B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86230B" w:rsidRPr="00042CD6" w:rsidRDefault="0086230B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86230B" w:rsidRPr="00042CD6" w:rsidRDefault="0086230B" w:rsidP="00042CD6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9"/>
              <w:gridCol w:w="1584"/>
              <w:gridCol w:w="288"/>
              <w:gridCol w:w="1008"/>
              <w:gridCol w:w="288"/>
              <w:gridCol w:w="1153"/>
              <w:gridCol w:w="288"/>
            </w:tblGrid>
            <w:tr w:rsidR="0086230B" w:rsidRPr="00042CD6" w14:paraId="4465CCF7" w14:textId="77777777" w:rsidTr="00042CD6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86230B" w:rsidRPr="00042CD6" w:rsidRDefault="0086230B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CBF866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23D8AB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86230B" w:rsidRPr="00042CD6" w:rsidRDefault="0086230B" w:rsidP="0086230B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86230B" w:rsidRDefault="0086230B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042CD6" w:rsidRPr="00042CD6" w:rsidRDefault="00042CD6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DB4E05" w:rsidRPr="00042CD6" w:rsidRDefault="002C307E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Further Comments    </w:t>
            </w:r>
            <w:proofErr w:type="gramStart"/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   (</w:t>
            </w:r>
            <w:proofErr w:type="gramEnd"/>
            <w:r w:rsidRPr="00042CD6">
              <w:rPr>
                <w:rFonts w:ascii="Times New Roman" w:eastAsia="Verdana" w:hAnsi="Times New Roman" w:cs="Times New Roman"/>
                <w:b/>
                <w:bCs/>
              </w:rPr>
              <w:t>if any)</w:t>
            </w:r>
          </w:p>
        </w:tc>
        <w:tc>
          <w:tcPr>
            <w:tcW w:w="6657" w:type="dxa"/>
            <w:gridSpan w:val="3"/>
          </w:tcPr>
          <w:p w14:paraId="23C1AC58" w14:textId="77777777" w:rsidR="00DB4E05" w:rsidRPr="00042CD6" w:rsidRDefault="002C307E" w:rsidP="0086230B">
            <w:pPr>
              <w:ind w:right="3213"/>
              <w:jc w:val="both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  </w:t>
            </w:r>
          </w:p>
        </w:tc>
      </w:tr>
      <w:tr w:rsidR="0086230B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86230B" w:rsidRPr="00042CD6" w:rsidRDefault="0086230B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Name</w:t>
            </w:r>
          </w:p>
        </w:tc>
        <w:tc>
          <w:tcPr>
            <w:tcW w:w="6657" w:type="dxa"/>
            <w:gridSpan w:val="3"/>
          </w:tcPr>
          <w:p w14:paraId="0C505087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  <w:tr w:rsidR="0086230B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86230B" w:rsidRP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proofErr w:type="gramStart"/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Supervisor  </w:t>
            </w:r>
            <w:r w:rsidR="0086230B" w:rsidRPr="00042CD6">
              <w:rPr>
                <w:rFonts w:ascii="Times New Roman" w:eastAsia="Verdana" w:hAnsi="Times New Roman" w:cs="Times New Roman"/>
                <w:b/>
                <w:bCs/>
              </w:rPr>
              <w:t>Signature</w:t>
            </w:r>
            <w:proofErr w:type="gramEnd"/>
          </w:p>
        </w:tc>
        <w:tc>
          <w:tcPr>
            <w:tcW w:w="6657" w:type="dxa"/>
            <w:gridSpan w:val="3"/>
          </w:tcPr>
          <w:p w14:paraId="550CE693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</w:tbl>
    <w:p w14:paraId="302A27E2" w14:textId="62BEAD08" w:rsidR="00DB4E05" w:rsidRPr="00042CD6" w:rsidRDefault="00DB4E05" w:rsidP="0031211C">
      <w:pPr>
        <w:spacing w:after="2234"/>
        <w:rPr>
          <w:rFonts w:ascii="Times New Roman" w:hAnsi="Times New Roman" w:cs="Times New Roman"/>
        </w:rPr>
      </w:pPr>
    </w:p>
    <w:sectPr w:rsidR="00DB4E05" w:rsidRPr="00042CD6">
      <w:pgSz w:w="11906" w:h="16838"/>
      <w:pgMar w:top="761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3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5" w15:restartNumberingAfterBreak="0">
    <w:nsid w:val="44E11B81"/>
    <w:multiLevelType w:val="hybridMultilevel"/>
    <w:tmpl w:val="CC8A659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7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 w16cid:durableId="602106702">
    <w:abstractNumId w:val="3"/>
  </w:num>
  <w:num w:numId="2" w16cid:durableId="412168019">
    <w:abstractNumId w:val="5"/>
  </w:num>
  <w:num w:numId="3" w16cid:durableId="1604342184">
    <w:abstractNumId w:val="7"/>
  </w:num>
  <w:num w:numId="4" w16cid:durableId="684132899">
    <w:abstractNumId w:val="2"/>
  </w:num>
  <w:num w:numId="5" w16cid:durableId="1057894838">
    <w:abstractNumId w:val="6"/>
  </w:num>
  <w:num w:numId="6" w16cid:durableId="1411808545">
    <w:abstractNumId w:val="8"/>
  </w:num>
  <w:num w:numId="7" w16cid:durableId="264118627">
    <w:abstractNumId w:val="4"/>
  </w:num>
  <w:num w:numId="8" w16cid:durableId="67004490">
    <w:abstractNumId w:val="1"/>
  </w:num>
  <w:num w:numId="9" w16cid:durableId="982807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8759F"/>
    <w:rsid w:val="0009219B"/>
    <w:rsid w:val="000B3930"/>
    <w:rsid w:val="000D7331"/>
    <w:rsid w:val="000E6BCB"/>
    <w:rsid w:val="000F63A9"/>
    <w:rsid w:val="001128E6"/>
    <w:rsid w:val="001212ED"/>
    <w:rsid w:val="001656BA"/>
    <w:rsid w:val="00190815"/>
    <w:rsid w:val="001C366D"/>
    <w:rsid w:val="001D2C6C"/>
    <w:rsid w:val="002163E5"/>
    <w:rsid w:val="00287052"/>
    <w:rsid w:val="002A067E"/>
    <w:rsid w:val="002A1C24"/>
    <w:rsid w:val="002A3B5E"/>
    <w:rsid w:val="002B1D09"/>
    <w:rsid w:val="002C1ACE"/>
    <w:rsid w:val="002C307E"/>
    <w:rsid w:val="002C5814"/>
    <w:rsid w:val="00302AB7"/>
    <w:rsid w:val="00304736"/>
    <w:rsid w:val="00310B31"/>
    <w:rsid w:val="0031211C"/>
    <w:rsid w:val="00312671"/>
    <w:rsid w:val="00317327"/>
    <w:rsid w:val="003301E6"/>
    <w:rsid w:val="00335378"/>
    <w:rsid w:val="00351C62"/>
    <w:rsid w:val="00354EC5"/>
    <w:rsid w:val="00383A3B"/>
    <w:rsid w:val="0038539B"/>
    <w:rsid w:val="003940C4"/>
    <w:rsid w:val="003D3928"/>
    <w:rsid w:val="003F6EC0"/>
    <w:rsid w:val="004060D1"/>
    <w:rsid w:val="0040689B"/>
    <w:rsid w:val="00427339"/>
    <w:rsid w:val="00427B46"/>
    <w:rsid w:val="00433CBF"/>
    <w:rsid w:val="00457809"/>
    <w:rsid w:val="004822C9"/>
    <w:rsid w:val="00485848"/>
    <w:rsid w:val="004A092C"/>
    <w:rsid w:val="004A6603"/>
    <w:rsid w:val="004C5A17"/>
    <w:rsid w:val="004D01F9"/>
    <w:rsid w:val="004D58A1"/>
    <w:rsid w:val="00514E13"/>
    <w:rsid w:val="00524E07"/>
    <w:rsid w:val="0053531D"/>
    <w:rsid w:val="00553CAA"/>
    <w:rsid w:val="00563F8C"/>
    <w:rsid w:val="00565CD2"/>
    <w:rsid w:val="00574A0C"/>
    <w:rsid w:val="00583952"/>
    <w:rsid w:val="005C70F6"/>
    <w:rsid w:val="006051A2"/>
    <w:rsid w:val="00607DFD"/>
    <w:rsid w:val="00614B02"/>
    <w:rsid w:val="006210DF"/>
    <w:rsid w:val="0062111F"/>
    <w:rsid w:val="00637233"/>
    <w:rsid w:val="006A1D35"/>
    <w:rsid w:val="006B65E1"/>
    <w:rsid w:val="00703A27"/>
    <w:rsid w:val="007155C1"/>
    <w:rsid w:val="0073235E"/>
    <w:rsid w:val="0073374A"/>
    <w:rsid w:val="007540E8"/>
    <w:rsid w:val="0076747B"/>
    <w:rsid w:val="007A63EA"/>
    <w:rsid w:val="007B540A"/>
    <w:rsid w:val="007D77A5"/>
    <w:rsid w:val="008153D5"/>
    <w:rsid w:val="00843990"/>
    <w:rsid w:val="0086230B"/>
    <w:rsid w:val="00864FB1"/>
    <w:rsid w:val="00892315"/>
    <w:rsid w:val="008D19BB"/>
    <w:rsid w:val="009220C9"/>
    <w:rsid w:val="00946D63"/>
    <w:rsid w:val="009526FA"/>
    <w:rsid w:val="009779FB"/>
    <w:rsid w:val="009A025C"/>
    <w:rsid w:val="009B0D42"/>
    <w:rsid w:val="009B4F7D"/>
    <w:rsid w:val="009C00EC"/>
    <w:rsid w:val="009D45B3"/>
    <w:rsid w:val="009E2329"/>
    <w:rsid w:val="00A23845"/>
    <w:rsid w:val="00A42FDE"/>
    <w:rsid w:val="00A855DB"/>
    <w:rsid w:val="00AC5A9B"/>
    <w:rsid w:val="00AD0F61"/>
    <w:rsid w:val="00B0213C"/>
    <w:rsid w:val="00B417DB"/>
    <w:rsid w:val="00B4445F"/>
    <w:rsid w:val="00B45824"/>
    <w:rsid w:val="00B618D1"/>
    <w:rsid w:val="00B83E15"/>
    <w:rsid w:val="00B848F0"/>
    <w:rsid w:val="00B903A7"/>
    <w:rsid w:val="00BB5863"/>
    <w:rsid w:val="00BB6157"/>
    <w:rsid w:val="00BC25E3"/>
    <w:rsid w:val="00BD4F17"/>
    <w:rsid w:val="00BF5C18"/>
    <w:rsid w:val="00C0304C"/>
    <w:rsid w:val="00C06F42"/>
    <w:rsid w:val="00C53F03"/>
    <w:rsid w:val="00C9329C"/>
    <w:rsid w:val="00CA0B56"/>
    <w:rsid w:val="00CA795D"/>
    <w:rsid w:val="00CB6A09"/>
    <w:rsid w:val="00CE3898"/>
    <w:rsid w:val="00CE7D51"/>
    <w:rsid w:val="00CF1618"/>
    <w:rsid w:val="00D02884"/>
    <w:rsid w:val="00D16757"/>
    <w:rsid w:val="00D17C1F"/>
    <w:rsid w:val="00D31DA7"/>
    <w:rsid w:val="00D61CE9"/>
    <w:rsid w:val="00D658AE"/>
    <w:rsid w:val="00DB4E05"/>
    <w:rsid w:val="00E03A65"/>
    <w:rsid w:val="00E06653"/>
    <w:rsid w:val="00E35733"/>
    <w:rsid w:val="00E74C9D"/>
    <w:rsid w:val="00E904C2"/>
    <w:rsid w:val="00EA571B"/>
    <w:rsid w:val="00EA584B"/>
    <w:rsid w:val="00ED66D1"/>
    <w:rsid w:val="00EE29AE"/>
    <w:rsid w:val="00EE2CB4"/>
    <w:rsid w:val="00EE5386"/>
    <w:rsid w:val="00F071B0"/>
    <w:rsid w:val="00F151F7"/>
    <w:rsid w:val="00F662AB"/>
    <w:rsid w:val="00F73429"/>
    <w:rsid w:val="00FC4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ustomXml" Target="ink/ink1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2-13T16:35:03.63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211 337,'0'-3,"0"-4,0-4,0-3,0-3,0-3,0-3,4-2,4 2,1-1,3 4,2 2,3 5,2 3,1 5,1 2,0 2,0 1,0 1,-3 3,-5 4,-1 4,0 2,-1 3,1 0,-1 2,-3-1,-3 1,-2-1,-2 1,-1-1,0 0,-8 0,-1 0,-4-3,-3-1,-2-3,-2 0,-1-3,4 2,0-2,0-2,0-2,-2-2,0-1,-1-1,0 0,-2 0,2 0,-1 0,0-1,0-3,0 0,1 0,-2-2,2 0,-1 1,4-2,4-3,5-2,4-3,2-1,2-2,1 0,3 0,5 2,4 2,4 3,3 0,0 2,-2-1,-2 2,2 2,0 2,1 2,0 1,2 1,-1 0,0 0,2 0,-2 1,4-1,2 1,-1-1,0 0,-2 0,0 0,-2 0,0 0,0 0,0 0,-1 0,0 0,1 0,0 0,-1 0,-2 2,-6 6,-7-1,-5 4,-6 1,-3 3,-2-2,1 0,-3-2,2 0,3 2,-2-3,2 2,2 0,-2 2,1 2,-2-2,0-1,-1-2,1 0,2 2,1 0,0-1,0 1,4-6,7-4,5-1,2-6,1-4,3-4,2-3,1-2,-2-2,-1 4,-2 0,-2 3,3 1,-3-1,1 1,-2 0,-3-1,-3-3,2 3,-1-1,3 3,2 2,0 0,1 1,0-1,-3 3,-4 7,-1 5,-2 5,-2 3,0 2,-4 1,-5 1,0 1,0-2,3 1,1 0,3-1,0 0,2 0,4-3,4-8,2-10,2-5,-1-5,1 1,-1-1,1-2,-2 0,1 1,-1 1,-2-1,0-1,0-1,-2-1,-2 0,-2-1,-1 0,-4 0,-5 3,-5 4,-4 4,-2 3,-2 2,0 2,2 4,6 3,5 5,6 0,7-3,8-2,3-2,5-3,0-1,1-3,0-3,1-3,-2 1,1-3,-1 2,-1 1,-2-1,-2 1,0-2,-2-1,2 0,1-2,-1 3,-3-2,0 2,2 2,2 3,0 2,-1 4,-5 4,-3 5,-3 4,-6 1,-3 3,-4-1,-5 1,0 0,3-1,-1 1,1-1,3 0,-1-3,0-1,3 1,1-1,-2 1,0 2,1 0,2 1,4-3,2-7,1-8,3-4,4-4,4-4,2-3,3-2,-3-2,0 1,0-1,0 0,-1 1,-1 2,-3 3,0 1,1-2,3-2,2-1,5-1,1-4,1 3,0 1,-1 0,-5 1,-2 3,0 4,-3 0,-4 5,-5 7,-5 2,-3 5,-5 0,0 1,0 3,-2-1,2 0,2 1,-3-1,1 0,3 1,-3 1,-3 2,1 1,-2 0,-3 1,2 0,3 1,-1-5,3 1,-3-4,2 0,2 1,-1-2,0 1,3 1,-3-1,1 1,-3-3,2 2,5-8,6-11,6-7,10-12,1-6,-1-3,2 2,1 0,-5 1,-1 5,-2 4,-6 4,-5 5,-9 5,-2 7,-4 4,1 8,-2 3,1 2,0-1,-2 0,1 1,0-3,1 2,0-3,9-3,5-5,6-4,7-1,10-5,4-3,3-1,1 0,-7 0,1 2,-1-1,-2-1,2 1,1-1,2 3,11-4,5 0,5 0,3-2,-6-1,-2 3,-7 2,-6 1,-4 2,-4 3,-10 4,-10 6,-9 2,-12 3,-9 3,-4 2,-1-1,2-3,2-1,3 1,1-1,1-2,1 0,0-1,2-1,-2-3,-3-1,-4 2,-2 0,-2 0,-1 2,4 0,3-1,1 1,3 1,0-2,-3 2,0-1,1-1,-3 2,-2-1,7 2,-2 0,0-2,4 1,3 0,0-1,-1 0,-1 3,0 1,-5-3,3 1,1 0,-4 0,0 3,-1 2,1-1,2-2,3 0,5 1,3-1,-2 0,-1 3,-2-2,1 0,0 2,2 1,1-1,1 0,4 1,-2-2,5-3,6-7,8-2,4-6,3-3,8-2,0 0,2-4,2 0,0-2,2 3,-1 3,-1 1,0-1,4-2,-1 1,1 0,-2 3,-2-2,1 2,-1-1,-3 2,0 2,0-2,1 1,-1 3,-2 0,-5-1,-2 0,4 1,1 1,0 1,-3-2,-2-1,1-2,0 0,0 1,1 2,2 1,-1 2,0 0,-2-2,-2-1,1 0,0 2,-3-4,1 2,1-1,0 1,2 2,-2-2,0 0,0 0,-3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FBBB9-603A-4EA4-A573-D34CA7FEF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2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RMJ Jayashan</cp:lastModifiedBy>
  <cp:revision>28</cp:revision>
  <cp:lastPrinted>2022-05-07T14:37:00Z</cp:lastPrinted>
  <dcterms:created xsi:type="dcterms:W3CDTF">2023-08-02T02:51:00Z</dcterms:created>
  <dcterms:modified xsi:type="dcterms:W3CDTF">2024-03-12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